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Rodney Marti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dney</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i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924 Robin Dr, Des Plaines, IL, USA 6001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tideb68@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7443301</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